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562946A4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9B53B9">
              <w:rPr>
                <w:rFonts w:ascii="Times New Roman" w:hAnsi="Times New Roman"/>
                <w:b/>
                <w:sz w:val="22"/>
                <w:lang w:val="en-US" w:eastAsia="zh-TW"/>
              </w:rPr>
              <w:t>4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54265AFF" w14:textId="5713CEF1" w:rsidR="001E5BB2" w:rsidRDefault="00932272" w:rsidP="00496B40">
      <w:pPr>
        <w:pStyle w:val="Heading1"/>
        <w:rPr>
          <w:b w:val="0"/>
          <w:bCs w:val="0"/>
          <w:color w:val="0070C0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1E5BB2" w:rsidRPr="001E5BB2">
        <w:rPr>
          <w:b w:val="0"/>
          <w:bCs w:val="0"/>
          <w:color w:val="0070C0"/>
        </w:rPr>
        <w:t xml:space="preserve">Travelling sells person бодлогыг </w:t>
      </w:r>
      <w:r w:rsidR="002636CA" w:rsidRPr="002636CA">
        <w:rPr>
          <w:b w:val="0"/>
          <w:bCs w:val="0"/>
          <w:color w:val="0070C0"/>
          <w:u w:val="single"/>
        </w:rPr>
        <w:t>Genetic algorithm</w:t>
      </w:r>
      <w:r w:rsidR="001E5BB2" w:rsidRPr="001E5BB2">
        <w:rPr>
          <w:b w:val="0"/>
          <w:bCs w:val="0"/>
          <w:color w:val="0070C0"/>
        </w:rPr>
        <w:t xml:space="preserve"> ашиглан бодно уу. </w:t>
      </w:r>
    </w:p>
    <w:p w14:paraId="1BD0DA84" w14:textId="77777777" w:rsidR="001E5BB2" w:rsidRDefault="001E5BB2" w:rsidP="00496B40">
      <w:pPr>
        <w:pStyle w:val="Heading1"/>
        <w:rPr>
          <w:b w:val="0"/>
          <w:bCs w:val="0"/>
          <w:color w:val="0070C0"/>
        </w:rPr>
      </w:pPr>
      <w:r w:rsidRPr="001E5BB2">
        <w:rPr>
          <w:b w:val="0"/>
          <w:bCs w:val="0"/>
          <w:color w:val="0070C0"/>
        </w:rPr>
        <w:t xml:space="preserve">• Хавтгай дээр дурын давхцаагүй 6 цэгийг тодорхойлно </w:t>
      </w:r>
    </w:p>
    <w:p w14:paraId="7AD90FED" w14:textId="66F21D0F" w:rsidR="001E5BB2" w:rsidRDefault="001E5BB2" w:rsidP="00496B40">
      <w:pPr>
        <w:pStyle w:val="Heading1"/>
        <w:rPr>
          <w:b w:val="0"/>
          <w:bCs w:val="0"/>
          <w:color w:val="0070C0"/>
        </w:rPr>
      </w:pPr>
      <w:r w:rsidRPr="001E5BB2">
        <w:rPr>
          <w:b w:val="0"/>
          <w:bCs w:val="0"/>
          <w:color w:val="0070C0"/>
        </w:rPr>
        <w:t xml:space="preserve">• Тухайн 6 цэгийг А, В, С, Д, Г, Е хотууд гэж үзэн тэдгээрийн хооронд зорчих хамгийн бага зайг </w:t>
      </w:r>
      <w:r w:rsidR="002636CA" w:rsidRPr="002636CA">
        <w:rPr>
          <w:b w:val="0"/>
          <w:bCs w:val="0"/>
          <w:color w:val="0070C0"/>
        </w:rPr>
        <w:t>Genetic algorithm</w:t>
      </w:r>
      <w:r w:rsidRPr="001E5BB2">
        <w:rPr>
          <w:b w:val="0"/>
          <w:bCs w:val="0"/>
          <w:color w:val="0070C0"/>
        </w:rPr>
        <w:t xml:space="preserve"> ашиглаж тооцолно </w:t>
      </w:r>
    </w:p>
    <w:p w14:paraId="12381486" w14:textId="77777777" w:rsidR="001E5BB2" w:rsidRDefault="001E5BB2" w:rsidP="00496B40">
      <w:pPr>
        <w:pStyle w:val="Heading1"/>
        <w:rPr>
          <w:b w:val="0"/>
          <w:bCs w:val="0"/>
          <w:color w:val="0070C0"/>
        </w:rPr>
      </w:pPr>
      <w:r w:rsidRPr="001E5BB2">
        <w:rPr>
          <w:b w:val="0"/>
          <w:bCs w:val="0"/>
          <w:color w:val="0070C0"/>
        </w:rPr>
        <w:t xml:space="preserve">• Дараах үр дүнг хэвлэж харуулна </w:t>
      </w:r>
    </w:p>
    <w:p w14:paraId="7357B922" w14:textId="77777777" w:rsidR="001E5BB2" w:rsidRDefault="001E5BB2" w:rsidP="00496B40">
      <w:pPr>
        <w:pStyle w:val="Heading1"/>
        <w:rPr>
          <w:b w:val="0"/>
          <w:bCs w:val="0"/>
          <w:color w:val="0070C0"/>
        </w:rPr>
      </w:pPr>
      <w:r w:rsidRPr="001E5BB2">
        <w:rPr>
          <w:b w:val="0"/>
          <w:bCs w:val="0"/>
          <w:color w:val="0070C0"/>
        </w:rPr>
        <w:t xml:space="preserve">• 6 хотын байрлалыг </w:t>
      </w:r>
    </w:p>
    <w:p w14:paraId="779CB116" w14:textId="2CA423F1" w:rsidR="00496B40" w:rsidRPr="001E5BB2" w:rsidRDefault="001E5BB2" w:rsidP="00496B40">
      <w:pPr>
        <w:pStyle w:val="Heading1"/>
        <w:rPr>
          <w:rFonts w:ascii="Times New Roman" w:eastAsiaTheme="minorEastAsia" w:hAnsi="Times New Roman" w:cs="Times New Roman"/>
          <w:b w:val="0"/>
          <w:bCs w:val="0"/>
          <w:color w:val="0070C0"/>
          <w:lang w:val="mn-MN" w:eastAsia="zh-TW"/>
        </w:rPr>
      </w:pPr>
      <w:r w:rsidRPr="001E5BB2">
        <w:rPr>
          <w:b w:val="0"/>
          <w:bCs w:val="0"/>
          <w:color w:val="0070C0"/>
        </w:rPr>
        <w:t xml:space="preserve">• 6 хотын хоорондын замыг </w:t>
      </w:r>
      <w:r w:rsidR="002636CA" w:rsidRPr="002636CA">
        <w:rPr>
          <w:b w:val="0"/>
          <w:bCs w:val="0"/>
          <w:color w:val="0070C0"/>
        </w:rPr>
        <w:t>Genetic algorithm</w:t>
      </w:r>
      <w:r w:rsidRPr="001E5BB2">
        <w:rPr>
          <w:b w:val="0"/>
          <w:bCs w:val="0"/>
          <w:color w:val="0070C0"/>
        </w:rPr>
        <w:t xml:space="preserve"> ашиглан зурсан үр дүн</w:t>
      </w:r>
    </w:p>
    <w:p w14:paraId="412B20F5" w14:textId="304B412E" w:rsidR="00720E64" w:rsidRPr="00720E64" w:rsidRDefault="00720E64" w:rsidP="00720E64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 w:rsidRPr="00720E64">
        <w:rPr>
          <w:rFonts w:ascii="Times New Roman" w:eastAsiaTheme="minorEastAsia" w:hAnsi="Times New Roman"/>
          <w:sz w:val="24"/>
          <w:szCs w:val="24"/>
          <w:lang w:val="en-US" w:eastAsia="zh-TW"/>
        </w:rPr>
        <w:t>Main code</w:t>
      </w:r>
      <w:r w:rsidR="00BC393D">
        <w:rPr>
          <w:rFonts w:ascii="Times New Roman" w:eastAsiaTheme="minorEastAsia" w:hAnsi="Times New Roman"/>
          <w:sz w:val="24"/>
          <w:szCs w:val="24"/>
          <w:lang w:val="en-US" w:eastAsia="zh-TW"/>
        </w:rPr>
        <w:t>:</w:t>
      </w:r>
    </w:p>
    <w:p w14:paraId="46FF2F6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92672"/>
          <w:lang w:val="en-US" w:eastAsia="en-US"/>
        </w:rPr>
        <w:t>impor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math</w:t>
      </w:r>
    </w:p>
    <w:p w14:paraId="46CB3E1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92672"/>
          <w:lang w:val="en-US" w:eastAsia="en-US"/>
        </w:rPr>
        <w:t>impor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random</w:t>
      </w:r>
    </w:p>
    <w:p w14:paraId="7E19DBD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92672"/>
          <w:lang w:val="en-US" w:eastAsia="en-US"/>
        </w:rPr>
        <w:t>impor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matplotlib.pyplot </w:t>
      </w:r>
      <w:r w:rsidRPr="001E3A9C">
        <w:rPr>
          <w:rFonts w:ascii="Consolas" w:eastAsia="Times New Roman" w:hAnsi="Consolas"/>
          <w:color w:val="F92672"/>
          <w:lang w:val="en-US" w:eastAsia="en-US"/>
        </w:rPr>
        <w:t>a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plt</w:t>
      </w:r>
    </w:p>
    <w:p w14:paraId="4114692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712DC1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plotTSP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paths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points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num_iters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671913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x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[]; 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5DDC89E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paths[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]:</w:t>
      </w:r>
    </w:p>
    <w:p w14:paraId="70A4239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x.append(points[i][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63F701B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y.append(points[i][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1608E46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E2F1BF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plt.plot(x, y, </w:t>
      </w:r>
      <w:r w:rsidRPr="001E3A9C">
        <w:rPr>
          <w:rFonts w:ascii="Consolas" w:eastAsia="Times New Roman" w:hAnsi="Consolas"/>
          <w:color w:val="E6DB74"/>
          <w:lang w:val="en-US" w:eastAsia="en-US"/>
        </w:rPr>
        <w:t>'co'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05160D9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CFD37A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88846F"/>
          <w:lang w:val="en-US" w:eastAsia="en-US"/>
        </w:rPr>
        <w:t># Set a scale for the arrow heads (there should be a reasonable default for this, WTF?)</w:t>
      </w:r>
    </w:p>
    <w:p w14:paraId="494BEA5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a_scal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float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66D9EF"/>
          <w:lang w:val="en-US" w:eastAsia="en-US"/>
        </w:rPr>
        <w:t>max</w:t>
      </w:r>
      <w:r w:rsidRPr="001E3A9C">
        <w:rPr>
          <w:rFonts w:ascii="Consolas" w:eastAsia="Times New Roman" w:hAnsi="Consolas"/>
          <w:color w:val="F8F8F2"/>
          <w:lang w:val="en-US" w:eastAsia="en-US"/>
        </w:rPr>
        <w:t>(x))</w:t>
      </w:r>
      <w:r w:rsidRPr="001E3A9C">
        <w:rPr>
          <w:rFonts w:ascii="Consolas" w:eastAsia="Times New Roman" w:hAnsi="Consolas"/>
          <w:color w:val="F92672"/>
          <w:lang w:val="en-US" w:eastAsia="en-US"/>
        </w:rPr>
        <w:t>/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float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10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068DC3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1D461E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88846F"/>
          <w:lang w:val="en-US" w:eastAsia="en-US"/>
        </w:rPr>
        <w:t># Draw the older paths, if provided</w:t>
      </w:r>
    </w:p>
    <w:p w14:paraId="5BBC986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num_iter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gt;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6D30C76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35F3FB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num_iters):</w:t>
      </w:r>
    </w:p>
    <w:p w14:paraId="781B51D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B1EF46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88846F"/>
          <w:lang w:val="en-US" w:eastAsia="en-US"/>
        </w:rPr>
        <w:t># Transform the old paths into a list of coordinates</w:t>
      </w:r>
    </w:p>
    <w:p w14:paraId="7D92EAD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x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[]; y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0848D2C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j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paths[i]:</w:t>
      </w:r>
    </w:p>
    <w:p w14:paraId="6CCB535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xi.append(points[j][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4F49272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yi.append(points[j][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446F77B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350164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plt.arrow(xi[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, yi[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, (xi[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xi[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), (yi[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yi[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),</w:t>
      </w:r>
    </w:p>
    <w:p w14:paraId="3272514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lastRenderedPageBreak/>
        <w:t>                 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head_width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a_scale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col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E6DB74"/>
          <w:lang w:val="en-US" w:eastAsia="en-US"/>
        </w:rPr>
        <w:t>'r'</w:t>
      </w:r>
      <w:r w:rsidRPr="001E3A9C">
        <w:rPr>
          <w:rFonts w:ascii="Consolas" w:eastAsia="Times New Roman" w:hAnsi="Consolas"/>
          <w:color w:val="F8F8F2"/>
          <w:lang w:val="en-US" w:eastAsia="en-US"/>
        </w:rPr>
        <w:t>,</w:t>
      </w:r>
    </w:p>
    <w:p w14:paraId="66A48A8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  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length_includes_head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True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l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E6DB74"/>
          <w:lang w:val="en-US" w:eastAsia="en-US"/>
        </w:rPr>
        <w:t>'dashed'</w:t>
      </w:r>
      <w:r w:rsidRPr="001E3A9C">
        <w:rPr>
          <w:rFonts w:ascii="Consolas" w:eastAsia="Times New Roman" w:hAnsi="Consolas"/>
          <w:color w:val="F8F8F2"/>
          <w:lang w:val="en-US" w:eastAsia="en-US"/>
        </w:rPr>
        <w:t>,</w:t>
      </w:r>
    </w:p>
    <w:p w14:paraId="5162377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  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width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.001</w:t>
      </w:r>
      <w:r w:rsidRPr="001E3A9C">
        <w:rPr>
          <w:rFonts w:ascii="Consolas" w:eastAsia="Times New Roman" w:hAnsi="Consolas"/>
          <w:color w:val="F92672"/>
          <w:lang w:val="en-US" w:eastAsia="en-US"/>
        </w:rPr>
        <w:t>/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float</w:t>
      </w:r>
      <w:r w:rsidRPr="001E3A9C">
        <w:rPr>
          <w:rFonts w:ascii="Consolas" w:eastAsia="Times New Roman" w:hAnsi="Consolas"/>
          <w:color w:val="F8F8F2"/>
          <w:lang w:val="en-US" w:eastAsia="en-US"/>
        </w:rPr>
        <w:t>(num_iters))</w:t>
      </w:r>
    </w:p>
    <w:p w14:paraId="3FF626A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66D9EF"/>
          <w:lang w:val="en-US" w:eastAsia="en-US"/>
        </w:rPr>
        <w:t>len</w:t>
      </w:r>
      <w:r w:rsidRPr="001E3A9C">
        <w:rPr>
          <w:rFonts w:ascii="Consolas" w:eastAsia="Times New Roman" w:hAnsi="Consolas"/>
          <w:color w:val="F8F8F2"/>
          <w:lang w:val="en-US" w:eastAsia="en-US"/>
        </w:rPr>
        <w:t>(x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6135690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plt.arrow(xi[i], yi[i], (xi[i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xi[i]), (yi[i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yi[i]),</w:t>
      </w:r>
    </w:p>
    <w:p w14:paraId="590BDAC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     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head_width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a_scale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col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E6DB74"/>
          <w:lang w:val="en-US" w:eastAsia="en-US"/>
        </w:rPr>
        <w:t>'r'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length_includes_head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True</w:t>
      </w:r>
      <w:r w:rsidRPr="001E3A9C">
        <w:rPr>
          <w:rFonts w:ascii="Consolas" w:eastAsia="Times New Roman" w:hAnsi="Consolas"/>
          <w:color w:val="F8F8F2"/>
          <w:lang w:val="en-US" w:eastAsia="en-US"/>
        </w:rPr>
        <w:t>,</w:t>
      </w:r>
    </w:p>
    <w:p w14:paraId="36D51A4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     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l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E6DB74"/>
          <w:lang w:val="en-US" w:eastAsia="en-US"/>
        </w:rPr>
        <w:t>'dashed'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width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.001</w:t>
      </w:r>
      <w:r w:rsidRPr="001E3A9C">
        <w:rPr>
          <w:rFonts w:ascii="Consolas" w:eastAsia="Times New Roman" w:hAnsi="Consolas"/>
          <w:color w:val="F92672"/>
          <w:lang w:val="en-US" w:eastAsia="en-US"/>
        </w:rPr>
        <w:t>/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float</w:t>
      </w:r>
      <w:r w:rsidRPr="001E3A9C">
        <w:rPr>
          <w:rFonts w:ascii="Consolas" w:eastAsia="Times New Roman" w:hAnsi="Consolas"/>
          <w:color w:val="F8F8F2"/>
          <w:lang w:val="en-US" w:eastAsia="en-US"/>
        </w:rPr>
        <w:t>(num_iters))</w:t>
      </w:r>
    </w:p>
    <w:p w14:paraId="285EC82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73235C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88846F"/>
          <w:lang w:val="en-US" w:eastAsia="en-US"/>
        </w:rPr>
        <w:t># Draw the primary path for the TSP problem</w:t>
      </w:r>
    </w:p>
    <w:p w14:paraId="3C45B51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plt.arrow(x[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, y[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, (x[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x[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), (y[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y[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)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head_width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a_scale,</w:t>
      </w:r>
    </w:p>
    <w:p w14:paraId="5940E3C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col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E6DB74"/>
          <w:lang w:val="en-US" w:eastAsia="en-US"/>
        </w:rPr>
        <w:t>'g'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length_includes_head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AE81FF"/>
          <w:lang w:val="en-US" w:eastAsia="en-US"/>
        </w:rPr>
        <w:t>True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96E705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</w:t>
      </w:r>
      <w:r w:rsidRPr="001E3A9C">
        <w:rPr>
          <w:rFonts w:ascii="Consolas" w:eastAsia="Times New Roman" w:hAnsi="Consolas"/>
          <w:color w:val="66D9EF"/>
          <w:lang w:val="en-US" w:eastAsia="en-US"/>
        </w:rPr>
        <w:t>len</w:t>
      </w:r>
      <w:r w:rsidRPr="001E3A9C">
        <w:rPr>
          <w:rFonts w:ascii="Consolas" w:eastAsia="Times New Roman" w:hAnsi="Consolas"/>
          <w:color w:val="F8F8F2"/>
          <w:lang w:val="en-US" w:eastAsia="en-US"/>
        </w:rPr>
        <w:t>(x)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CD91599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plt.arrow(x[i], y[i], (x[i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x[i]), (y[i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y[i])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head_width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a_scale,</w:t>
      </w:r>
    </w:p>
    <w:p w14:paraId="7F1E4D7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col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E6DB74"/>
          <w:lang w:val="en-US" w:eastAsia="en-US"/>
        </w:rPr>
        <w:t>'g'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length_includes_head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True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88DF77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95B5D2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88846F"/>
          <w:lang w:val="en-US" w:eastAsia="en-US"/>
        </w:rPr>
        <w:t>#Set axis too slitghtly larger than the set of x and y</w:t>
      </w:r>
    </w:p>
    <w:p w14:paraId="11129C7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1208F9D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plt.show()</w:t>
      </w:r>
    </w:p>
    <w:p w14:paraId="7D647B13" w14:textId="77777777" w:rsidR="001E3A9C" w:rsidRPr="001E3A9C" w:rsidRDefault="001E3A9C" w:rsidP="001E3A9C">
      <w:pPr>
        <w:shd w:val="clear" w:color="auto" w:fill="272822"/>
        <w:spacing w:after="240"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2D271E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clas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u w:val="single"/>
          <w:lang w:val="en-US" w:eastAsia="en-US"/>
        </w:rPr>
        <w:t>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2E696BD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init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x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y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1D5AC94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x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</w:p>
    <w:p w14:paraId="3EE9AA0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</w:p>
    <w:p w14:paraId="252B94B9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x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no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13F5451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x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x</w:t>
      </w:r>
    </w:p>
    <w:p w14:paraId="4367581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else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6EAA7B89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x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(random.random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*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20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D521E2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no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725C4AE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y</w:t>
      </w:r>
    </w:p>
    <w:p w14:paraId="59B3A19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else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5B4A237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(random.random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*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20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640A79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396A074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X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3A5E3D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x</w:t>
      </w:r>
    </w:p>
    <w:p w14:paraId="7E22A00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1161D5C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Y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152235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y</w:t>
      </w:r>
    </w:p>
    <w:p w14:paraId="7723368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1CEF6BD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distanceTo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2809547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xDistanc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abs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X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.getX())</w:t>
      </w:r>
    </w:p>
    <w:p w14:paraId="08F999D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yDistanc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abs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Y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-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.getY())</w:t>
      </w:r>
    </w:p>
    <w:p w14:paraId="6A8FB3A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distanc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math.sqrt( (xDistance</w:t>
      </w:r>
      <w:r w:rsidRPr="001E3A9C">
        <w:rPr>
          <w:rFonts w:ascii="Consolas" w:eastAsia="Times New Roman" w:hAnsi="Consolas"/>
          <w:color w:val="F92672"/>
          <w:lang w:val="en-US" w:eastAsia="en-US"/>
        </w:rPr>
        <w:t>*</w:t>
      </w:r>
      <w:r w:rsidRPr="001E3A9C">
        <w:rPr>
          <w:rFonts w:ascii="Consolas" w:eastAsia="Times New Roman" w:hAnsi="Consolas"/>
          <w:color w:val="F8F8F2"/>
          <w:lang w:val="en-US" w:eastAsia="en-US"/>
        </w:rPr>
        <w:t>xDistance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F8F8F2"/>
          <w:lang w:val="en-US" w:eastAsia="en-US"/>
        </w:rPr>
        <w:t> (yDistance</w:t>
      </w:r>
      <w:r w:rsidRPr="001E3A9C">
        <w:rPr>
          <w:rFonts w:ascii="Consolas" w:eastAsia="Times New Roman" w:hAnsi="Consolas"/>
          <w:color w:val="F92672"/>
          <w:lang w:val="en-US" w:eastAsia="en-US"/>
        </w:rPr>
        <w:t>*</w:t>
      </w:r>
      <w:r w:rsidRPr="001E3A9C">
        <w:rPr>
          <w:rFonts w:ascii="Consolas" w:eastAsia="Times New Roman" w:hAnsi="Consolas"/>
          <w:color w:val="F8F8F2"/>
          <w:lang w:val="en-US" w:eastAsia="en-US"/>
        </w:rPr>
        <w:t>yDistance) )</w:t>
      </w:r>
    </w:p>
    <w:p w14:paraId="25ED0D9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distance</w:t>
      </w:r>
    </w:p>
    <w:p w14:paraId="122F9C4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478BD0C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repr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9D5FCF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str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X()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E6DB74"/>
          <w:lang w:val="en-US" w:eastAsia="en-US"/>
        </w:rPr>
        <w:t>", "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str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Y())</w:t>
      </w:r>
    </w:p>
    <w:p w14:paraId="0157A925" w14:textId="77777777" w:rsidR="001E3A9C" w:rsidRPr="001E3A9C" w:rsidRDefault="001E3A9C" w:rsidP="001E3A9C">
      <w:pPr>
        <w:shd w:val="clear" w:color="auto" w:fill="272822"/>
        <w:spacing w:after="240"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B00902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lastRenderedPageBreak/>
        <w:t>clas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u w:val="single"/>
          <w:lang w:val="en-US" w:eastAsia="en-US"/>
        </w:rPr>
        <w:t>TourManager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7FA6622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destinationCitie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2D1197C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16F78DE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add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20C632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destinationCities.append(city)</w:t>
      </w:r>
    </w:p>
    <w:p w14:paraId="2045003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12266CD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index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672B322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destinationCities[index]</w:t>
      </w:r>
    </w:p>
    <w:p w14:paraId="7F30C4A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0CF558D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numberOfCities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B5E1B0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len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destinationCities)</w:t>
      </w:r>
    </w:p>
    <w:p w14:paraId="243FBD1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C4654F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Cities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135EB8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coord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3C9A9B6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24878C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66D9EF"/>
          <w:lang w:val="en-US" w:eastAsia="en-US"/>
        </w:rPr>
        <w:t>len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destinationCities)):</w:t>
      </w:r>
    </w:p>
    <w:p w14:paraId="014EA3F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coords.append([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City(i).getX(),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City(i).getY()])</w:t>
      </w:r>
    </w:p>
    <w:p w14:paraId="40F5189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5BE2FB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oords</w:t>
      </w:r>
    </w:p>
    <w:p w14:paraId="3C39DF11" w14:textId="77777777" w:rsidR="001E3A9C" w:rsidRPr="001E3A9C" w:rsidRDefault="001E3A9C" w:rsidP="001E3A9C">
      <w:pPr>
        <w:shd w:val="clear" w:color="auto" w:fill="272822"/>
        <w:spacing w:after="240"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32F699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clas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u w:val="single"/>
          <w:lang w:val="en-US" w:eastAsia="en-US"/>
        </w:rPr>
        <w:t>Tour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1CF38F1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init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tourmanager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tour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6C5442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manager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manager</w:t>
      </w:r>
    </w:p>
    <w:p w14:paraId="18D3EA4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14D061E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fitnes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.0</w:t>
      </w:r>
    </w:p>
    <w:p w14:paraId="194934F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distanc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</w:p>
    <w:p w14:paraId="28818AE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no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0CB96E1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</w:t>
      </w:r>
    </w:p>
    <w:p w14:paraId="40C25E5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else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7BA95F6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_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manager.numberOfCities()):</w:t>
      </w:r>
    </w:p>
    <w:p w14:paraId="2BBEF18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.append(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744978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7D767E9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len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5E46C6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len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)</w:t>
      </w:r>
    </w:p>
    <w:p w14:paraId="671FB91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470D2D2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getitem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index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F8A240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[index]</w:t>
      </w:r>
    </w:p>
    <w:p w14:paraId="5195323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63B3D2E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setitem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key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value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4AFA65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[key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value</w:t>
      </w:r>
    </w:p>
    <w:p w14:paraId="618E169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2304E89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repr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E5C6F0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geneString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E6DB74"/>
          <w:lang w:val="en-US" w:eastAsia="en-US"/>
        </w:rPr>
        <w:t>"|"</w:t>
      </w:r>
    </w:p>
    <w:p w14:paraId="0B1C4EE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ize()):</w:t>
      </w:r>
    </w:p>
    <w:p w14:paraId="580B312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geneString </w:t>
      </w:r>
      <w:r w:rsidRPr="001E3A9C">
        <w:rPr>
          <w:rFonts w:ascii="Consolas" w:eastAsia="Times New Roman" w:hAnsi="Consolas"/>
          <w:color w:val="F92672"/>
          <w:lang w:val="en-US" w:eastAsia="en-US"/>
        </w:rPr>
        <w:t>+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str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City(i)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E6DB74"/>
          <w:lang w:val="en-US" w:eastAsia="en-US"/>
        </w:rPr>
        <w:t>"|"</w:t>
      </w:r>
    </w:p>
    <w:p w14:paraId="4069AB7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geneString</w:t>
      </w:r>
    </w:p>
    <w:p w14:paraId="30E2D4B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0907089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IndexList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6DE20EE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indexList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1461AF2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288FD6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lastRenderedPageBreak/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ize()):</w:t>
      </w:r>
    </w:p>
    <w:p w14:paraId="5C6D2B0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j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tourmanager.numberOfCities()):</w:t>
      </w:r>
    </w:p>
    <w:p w14:paraId="6318C5F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[i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manager.getCity(j):</w:t>
      </w:r>
    </w:p>
    <w:p w14:paraId="486FB9C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indexList.append(j)</w:t>
      </w:r>
    </w:p>
    <w:p w14:paraId="0137A6D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F0971B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ndexList</w:t>
      </w:r>
    </w:p>
    <w:p w14:paraId="385D000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62D703D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nerateIndividual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6DBABC7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Index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manager.numberOfCities()):</w:t>
      </w:r>
    </w:p>
    <w:p w14:paraId="2FDC58D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setCity(cityIndex,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manager.getCity(cityIndex))</w:t>
      </w:r>
    </w:p>
    <w:p w14:paraId="33496B5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random.shuffle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)</w:t>
      </w:r>
    </w:p>
    <w:p w14:paraId="22A8327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29A4BFB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tourPosition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305CC4E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[tourPosition]</w:t>
      </w:r>
    </w:p>
    <w:p w14:paraId="71FB76F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570FA46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set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tourPosition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E2369D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[tourPosition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</w:t>
      </w:r>
    </w:p>
    <w:p w14:paraId="7F9F8C0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fitnes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.0</w:t>
      </w:r>
    </w:p>
    <w:p w14:paraId="26CBFA9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distanc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</w:p>
    <w:p w14:paraId="7A58DA5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3DBD9FB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Fitness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2EA3F97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fitnes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63A6B5A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fitnes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92672"/>
          <w:lang w:val="en-US" w:eastAsia="en-US"/>
        </w:rPr>
        <w:t>/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float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Distance())</w:t>
      </w:r>
    </w:p>
    <w:p w14:paraId="0D93BCE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fitness</w:t>
      </w:r>
    </w:p>
    <w:p w14:paraId="77C3DA9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2FA4B9E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Distanc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D7D9D6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distanc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370D40C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tourDistanc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</w:p>
    <w:p w14:paraId="127A040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Index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ize()):</w:t>
      </w:r>
    </w:p>
    <w:p w14:paraId="6DF876A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fromCit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City(cityIndex)</w:t>
      </w:r>
    </w:p>
    <w:p w14:paraId="6FED9C4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destinationCit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</w:p>
    <w:p w14:paraId="0991D42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Index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lt;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ize():</w:t>
      </w:r>
    </w:p>
    <w:p w14:paraId="3A85574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destinationCit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City(cityIndex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871261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else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17CF132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destinationCit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City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E1E8DF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tourDistanc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+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fromCity.distanceTo(destinationCity)</w:t>
      </w:r>
    </w:p>
    <w:p w14:paraId="753A266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distanc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Distance</w:t>
      </w:r>
    </w:p>
    <w:p w14:paraId="52E05B9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distance</w:t>
      </w:r>
    </w:p>
    <w:p w14:paraId="04269AC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580CA5D9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tourSiz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84362B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len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)</w:t>
      </w:r>
    </w:p>
    <w:p w14:paraId="4C2E6A4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2BB1272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contains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city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637BD7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</w:t>
      </w:r>
    </w:p>
    <w:p w14:paraId="636C3DD8" w14:textId="77777777" w:rsidR="001E3A9C" w:rsidRPr="001E3A9C" w:rsidRDefault="001E3A9C" w:rsidP="001E3A9C">
      <w:pPr>
        <w:shd w:val="clear" w:color="auto" w:fill="272822"/>
        <w:spacing w:after="240"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A8D697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clas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u w:val="single"/>
          <w:lang w:val="en-US" w:eastAsia="en-US"/>
        </w:rPr>
        <w:t>Population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2E14374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init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tourmanager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populationSize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initialise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8995CF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0E91003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populationSize):</w:t>
      </w:r>
    </w:p>
    <w:p w14:paraId="6BC33C69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.append(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BF18BF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lastRenderedPageBreak/>
        <w:t>      </w:t>
      </w:r>
    </w:p>
    <w:p w14:paraId="3C9289D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nitialise:</w:t>
      </w:r>
    </w:p>
    <w:p w14:paraId="5CC00A6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populationSize):</w:t>
      </w:r>
    </w:p>
    <w:p w14:paraId="4E5AE0F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newTour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(tourmanager)</w:t>
      </w:r>
    </w:p>
    <w:p w14:paraId="0F75204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newTour.generateIndividual()</w:t>
      </w:r>
    </w:p>
    <w:p w14:paraId="1B63EE4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saveTour(i, newTour)</w:t>
      </w:r>
    </w:p>
    <w:p w14:paraId="63B8F34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</w:p>
    <w:p w14:paraId="4959002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setitem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key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value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6685F9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[key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value</w:t>
      </w:r>
    </w:p>
    <w:p w14:paraId="1D28FCC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48752F2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getitem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index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2A00B5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[index]</w:t>
      </w:r>
    </w:p>
    <w:p w14:paraId="60DF1C2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6A49174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saveTour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index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tour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110F07B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[index]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</w:t>
      </w:r>
    </w:p>
    <w:p w14:paraId="08A6BF4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00060169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Tour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index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170C61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[index]</w:t>
      </w:r>
    </w:p>
    <w:p w14:paraId="5E6CACA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0A29A9E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getFittest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B67060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fittest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[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3A5E82C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populationSize()):</w:t>
      </w:r>
    </w:p>
    <w:p w14:paraId="56CCA08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fittest.getFitness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lt;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Tour(i).getFitness():</w:t>
      </w:r>
    </w:p>
    <w:p w14:paraId="0338364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fittest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getTour(i)</w:t>
      </w:r>
    </w:p>
    <w:p w14:paraId="1E86778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fittest</w:t>
      </w:r>
    </w:p>
    <w:p w14:paraId="27A4C2C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76D0138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populationSiz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2789B20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len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s)</w:t>
      </w:r>
    </w:p>
    <w:p w14:paraId="687E9E5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C8E32F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class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u w:val="single"/>
          <w:lang w:val="en-US" w:eastAsia="en-US"/>
        </w:rPr>
        <w:t>GA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564738F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__init__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tourmanager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561AE9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manager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manager</w:t>
      </w:r>
    </w:p>
    <w:p w14:paraId="0F7342D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mutationRat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.015</w:t>
      </w:r>
    </w:p>
    <w:p w14:paraId="53D86BE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namentSize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5</w:t>
      </w:r>
    </w:p>
    <w:p w14:paraId="30B14EE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elitism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True</w:t>
      </w:r>
    </w:p>
    <w:p w14:paraId="1D2D75D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740DDB1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evolvePopulation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pop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29A1CF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newPopulation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Population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manager, pop.populationSize()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False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D55873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elitismOffset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</w:p>
    <w:p w14:paraId="553058B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elitism:</w:t>
      </w:r>
    </w:p>
    <w:p w14:paraId="3AC920E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newPopulation.saveTour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pop.getFittest())</w:t>
      </w:r>
    </w:p>
    <w:p w14:paraId="51001A6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elitismOffset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1</w:t>
      </w:r>
    </w:p>
    <w:p w14:paraId="0C00DAA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</w:p>
    <w:p w14:paraId="17CFE85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elitismOffset, newPopulation.populationSize()):</w:t>
      </w:r>
    </w:p>
    <w:p w14:paraId="1E12397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parent1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namentSelection(pop)</w:t>
      </w:r>
    </w:p>
    <w:p w14:paraId="3C3433F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parent2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namentSelection(pop)</w:t>
      </w:r>
    </w:p>
    <w:p w14:paraId="39BB915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child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crossover(parent1, parent2)</w:t>
      </w:r>
    </w:p>
    <w:p w14:paraId="6BC33F9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newPopulation.saveTour(i, child)</w:t>
      </w:r>
    </w:p>
    <w:p w14:paraId="3C6BA2A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</w:p>
    <w:p w14:paraId="084AD06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lastRenderedPageBreak/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elitismOffset, newPopulation.populationSize()):</w:t>
      </w:r>
    </w:p>
    <w:p w14:paraId="392AF2E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mutate(newPopulation.getTour(i))</w:t>
      </w:r>
    </w:p>
    <w:p w14:paraId="3FB5C48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</w:p>
    <w:p w14:paraId="3B40B6B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newPopulation</w:t>
      </w:r>
    </w:p>
    <w:p w14:paraId="3CADB41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6EE29FA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crossover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parent1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parent2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712FC6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child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manager)</w:t>
      </w:r>
    </w:p>
    <w:p w14:paraId="7E6A645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</w:p>
    <w:p w14:paraId="52995FA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startPo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(random.random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*</w:t>
      </w:r>
      <w:r w:rsidRPr="001E3A9C">
        <w:rPr>
          <w:rFonts w:ascii="Consolas" w:eastAsia="Times New Roman" w:hAnsi="Consolas"/>
          <w:color w:val="F8F8F2"/>
          <w:lang w:val="en-US" w:eastAsia="en-US"/>
        </w:rPr>
        <w:t> parent1.tourSize())</w:t>
      </w:r>
    </w:p>
    <w:p w14:paraId="60F6C2D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endPo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(random.random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*</w:t>
      </w:r>
      <w:r w:rsidRPr="001E3A9C">
        <w:rPr>
          <w:rFonts w:ascii="Consolas" w:eastAsia="Times New Roman" w:hAnsi="Consolas"/>
          <w:color w:val="F8F8F2"/>
          <w:lang w:val="en-US" w:eastAsia="en-US"/>
        </w:rPr>
        <w:t> parent1.tourSize())</w:t>
      </w:r>
    </w:p>
    <w:p w14:paraId="759E592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</w:p>
    <w:p w14:paraId="56CFD25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child.tourSize()):</w:t>
      </w:r>
    </w:p>
    <w:p w14:paraId="7DC60A7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startPo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lt;</w:t>
      </w:r>
      <w:r w:rsidRPr="001E3A9C">
        <w:rPr>
          <w:rFonts w:ascii="Consolas" w:eastAsia="Times New Roman" w:hAnsi="Consolas"/>
          <w:color w:val="F8F8F2"/>
          <w:lang w:val="en-US" w:eastAsia="en-US"/>
        </w:rPr>
        <w:t> endPo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and</w:t>
      </w:r>
      <w:r w:rsidRPr="001E3A9C">
        <w:rPr>
          <w:rFonts w:ascii="Consolas" w:eastAsia="Times New Roman" w:hAnsi="Consolas"/>
          <w:color w:val="F8F8F2"/>
          <w:lang w:val="en-US" w:eastAsia="en-US"/>
        </w:rPr>
        <w:t> startPo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lt;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and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lt;</w:t>
      </w:r>
      <w:r w:rsidRPr="001E3A9C">
        <w:rPr>
          <w:rFonts w:ascii="Consolas" w:eastAsia="Times New Roman" w:hAnsi="Consolas"/>
          <w:color w:val="F8F8F2"/>
          <w:lang w:val="en-US" w:eastAsia="en-US"/>
        </w:rPr>
        <w:t> endPos:</w:t>
      </w:r>
    </w:p>
    <w:p w14:paraId="318D029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child.setCity(i, parent1.getCity(i))</w:t>
      </w:r>
    </w:p>
    <w:p w14:paraId="09A89ED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el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startPo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gt;</w:t>
      </w:r>
      <w:r w:rsidRPr="001E3A9C">
        <w:rPr>
          <w:rFonts w:ascii="Consolas" w:eastAsia="Times New Roman" w:hAnsi="Consolas"/>
          <w:color w:val="F8F8F2"/>
          <w:lang w:val="en-US" w:eastAsia="en-US"/>
        </w:rPr>
        <w:t> endPos:</w:t>
      </w:r>
    </w:p>
    <w:p w14:paraId="24E264F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no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(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lt;</w:t>
      </w:r>
      <w:r w:rsidRPr="001E3A9C">
        <w:rPr>
          <w:rFonts w:ascii="Consolas" w:eastAsia="Times New Roman" w:hAnsi="Consolas"/>
          <w:color w:val="F8F8F2"/>
          <w:lang w:val="en-US" w:eastAsia="en-US"/>
        </w:rPr>
        <w:t> startPos </w:t>
      </w:r>
      <w:r w:rsidRPr="001E3A9C">
        <w:rPr>
          <w:rFonts w:ascii="Consolas" w:eastAsia="Times New Roman" w:hAnsi="Consolas"/>
          <w:color w:val="F92672"/>
          <w:lang w:val="en-US" w:eastAsia="en-US"/>
        </w:rPr>
        <w:t>and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gt;</w:t>
      </w:r>
      <w:r w:rsidRPr="001E3A9C">
        <w:rPr>
          <w:rFonts w:ascii="Consolas" w:eastAsia="Times New Roman" w:hAnsi="Consolas"/>
          <w:color w:val="F8F8F2"/>
          <w:lang w:val="en-US" w:eastAsia="en-US"/>
        </w:rPr>
        <w:t> endPos):</w:t>
      </w:r>
    </w:p>
    <w:p w14:paraId="1C49114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child.setCity(i, parent1.getCity(i))</w:t>
      </w:r>
    </w:p>
    <w:p w14:paraId="3A29BD8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</w:p>
    <w:p w14:paraId="6E59600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parent2.tourSize()):</w:t>
      </w:r>
    </w:p>
    <w:p w14:paraId="75C5C0E9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no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hild.containsCity(parent2.getCity(i)):</w:t>
      </w:r>
    </w:p>
    <w:p w14:paraId="3E8698D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j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child.tourSize()):</w:t>
      </w:r>
    </w:p>
    <w:p w14:paraId="4CA3379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hild.getCity(j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E81FF"/>
          <w:lang w:val="en-US" w:eastAsia="en-US"/>
        </w:rPr>
        <w:t>None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2C99805E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   child.setCity(j, parent2.getCity(i))</w:t>
      </w:r>
    </w:p>
    <w:p w14:paraId="17DE531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break</w:t>
      </w:r>
    </w:p>
    <w:p w14:paraId="4725808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</w:p>
    <w:p w14:paraId="04BF99B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hild</w:t>
      </w:r>
    </w:p>
    <w:p w14:paraId="4579254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5397CAD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mutat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tour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14C8C5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Pos1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tour.tourSize()):</w:t>
      </w:r>
    </w:p>
    <w:p w14:paraId="70B0CC5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random.random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&lt;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mutationRate:</w:t>
      </w:r>
    </w:p>
    <w:p w14:paraId="499BB3D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tourPos2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(tour.tourSize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*</w:t>
      </w:r>
      <w:r w:rsidRPr="001E3A9C">
        <w:rPr>
          <w:rFonts w:ascii="Consolas" w:eastAsia="Times New Roman" w:hAnsi="Consolas"/>
          <w:color w:val="F8F8F2"/>
          <w:lang w:val="en-US" w:eastAsia="en-US"/>
        </w:rPr>
        <w:t> random.random())</w:t>
      </w:r>
    </w:p>
    <w:p w14:paraId="754F381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</w:t>
      </w:r>
    </w:p>
    <w:p w14:paraId="7B2897C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city1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.getCity(tourPos1)</w:t>
      </w:r>
    </w:p>
    <w:p w14:paraId="5F53DF8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city2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.getCity(tourPos2)</w:t>
      </w:r>
    </w:p>
    <w:p w14:paraId="2FB3DC7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</w:t>
      </w:r>
    </w:p>
    <w:p w14:paraId="221EB76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tour.setCity(tourPos2, city1)</w:t>
      </w:r>
    </w:p>
    <w:p w14:paraId="0F6F886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   tour.setCity(tourPos1, city2)</w:t>
      </w:r>
    </w:p>
    <w:p w14:paraId="44D1571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2E06447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A6E22E"/>
          <w:lang w:val="en-US" w:eastAsia="en-US"/>
        </w:rPr>
        <w:t>tournamentSelection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i/>
          <w:iCs/>
          <w:color w:val="FD971F"/>
          <w:lang w:val="en-US" w:eastAsia="en-US"/>
        </w:rPr>
        <w:t>pop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17CD3B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tournament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Population(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manager,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namentSize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False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CD3929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FD971F"/>
          <w:lang w:val="en-US" w:eastAsia="en-US"/>
        </w:rPr>
        <w:t>self</w:t>
      </w:r>
      <w:r w:rsidRPr="001E3A9C">
        <w:rPr>
          <w:rFonts w:ascii="Consolas" w:eastAsia="Times New Roman" w:hAnsi="Consolas"/>
          <w:color w:val="F8F8F2"/>
          <w:lang w:val="en-US" w:eastAsia="en-US"/>
        </w:rPr>
        <w:t>.tournamentSize):</w:t>
      </w:r>
    </w:p>
    <w:p w14:paraId="0BAC572C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randomId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(random.random() </w:t>
      </w:r>
      <w:r w:rsidRPr="001E3A9C">
        <w:rPr>
          <w:rFonts w:ascii="Consolas" w:eastAsia="Times New Roman" w:hAnsi="Consolas"/>
          <w:color w:val="F92672"/>
          <w:lang w:val="en-US" w:eastAsia="en-US"/>
        </w:rPr>
        <w:t>*</w:t>
      </w:r>
      <w:r w:rsidRPr="001E3A9C">
        <w:rPr>
          <w:rFonts w:ascii="Consolas" w:eastAsia="Times New Roman" w:hAnsi="Consolas"/>
          <w:color w:val="F8F8F2"/>
          <w:lang w:val="en-US" w:eastAsia="en-US"/>
        </w:rPr>
        <w:t> pop.populationSize())</w:t>
      </w:r>
    </w:p>
    <w:p w14:paraId="6D98E70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   tournament.saveTour(i, pop.getTour(randomId))</w:t>
      </w:r>
    </w:p>
    <w:p w14:paraId="1DE50D8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fittest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nament.getFittest()</w:t>
      </w:r>
    </w:p>
    <w:p w14:paraId="7743ECC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retur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fittest</w:t>
      </w:r>
    </w:p>
    <w:p w14:paraId="03E02D46" w14:textId="77777777" w:rsidR="001E3A9C" w:rsidRPr="001E3A9C" w:rsidRDefault="001E3A9C" w:rsidP="001E3A9C">
      <w:pPr>
        <w:shd w:val="clear" w:color="auto" w:fill="272822"/>
        <w:spacing w:after="240"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A357DEB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92672"/>
          <w:lang w:val="en-US" w:eastAsia="en-US"/>
        </w:rPr>
        <w:t>if</w:t>
      </w:r>
      <w:r w:rsidRPr="001E3A9C">
        <w:rPr>
          <w:rFonts w:ascii="Consolas" w:eastAsia="Times New Roman" w:hAnsi="Consolas"/>
          <w:color w:val="F8F8F2"/>
          <w:lang w:val="en-US" w:eastAsia="en-US"/>
        </w:rPr>
        <w:t> __name__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E6DB74"/>
          <w:lang w:val="en-US" w:eastAsia="en-US"/>
        </w:rPr>
        <w:t>'__main__'</w:t>
      </w:r>
      <w:r w:rsidRPr="001E3A9C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012C6FA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20C3ED8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tourmanager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TourManager()</w:t>
      </w:r>
    </w:p>
    <w:p w14:paraId="177C0CB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0CFFAD9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lastRenderedPageBreak/>
        <w:t>   </w:t>
      </w:r>
      <w:r w:rsidRPr="001E3A9C">
        <w:rPr>
          <w:rFonts w:ascii="Consolas" w:eastAsia="Times New Roman" w:hAnsi="Consolas"/>
          <w:color w:val="88846F"/>
          <w:lang w:val="en-US" w:eastAsia="en-US"/>
        </w:rPr>
        <w:t># Create and add our cities</w:t>
      </w:r>
    </w:p>
    <w:p w14:paraId="47B26BE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city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(</w:t>
      </w:r>
      <w:r w:rsidRPr="001E3A9C">
        <w:rPr>
          <w:rFonts w:ascii="Consolas" w:eastAsia="Times New Roman" w:hAnsi="Consolas"/>
          <w:color w:val="AE81FF"/>
          <w:lang w:val="en-US" w:eastAsia="en-US"/>
        </w:rPr>
        <w:t>6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20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2E2656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tourmanager.addCity(city)</w:t>
      </w:r>
    </w:p>
    <w:p w14:paraId="625918E7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city2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(</w:t>
      </w:r>
      <w:r w:rsidRPr="001E3A9C">
        <w:rPr>
          <w:rFonts w:ascii="Consolas" w:eastAsia="Times New Roman" w:hAnsi="Consolas"/>
          <w:color w:val="AE81FF"/>
          <w:lang w:val="en-US" w:eastAsia="en-US"/>
        </w:rPr>
        <w:t>18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20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F1D32C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tourmanager.addCity(city2)</w:t>
      </w:r>
    </w:p>
    <w:p w14:paraId="6E30F1F9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city3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(</w:t>
      </w:r>
      <w:r w:rsidRPr="001E3A9C">
        <w:rPr>
          <w:rFonts w:ascii="Consolas" w:eastAsia="Times New Roman" w:hAnsi="Consolas"/>
          <w:color w:val="AE81FF"/>
          <w:lang w:val="en-US" w:eastAsia="en-US"/>
        </w:rPr>
        <w:t>8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18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6BFD1D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tourmanager.addCity(city3)</w:t>
      </w:r>
    </w:p>
    <w:p w14:paraId="67E1429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city4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(</w:t>
      </w:r>
      <w:r w:rsidRPr="001E3A9C">
        <w:rPr>
          <w:rFonts w:ascii="Consolas" w:eastAsia="Times New Roman" w:hAnsi="Consolas"/>
          <w:color w:val="AE81FF"/>
          <w:lang w:val="en-US" w:eastAsia="en-US"/>
        </w:rPr>
        <w:t>14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18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7C3E0B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tourmanager.addCity(city4)</w:t>
      </w:r>
    </w:p>
    <w:p w14:paraId="409081C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city5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(</w:t>
      </w:r>
      <w:r w:rsidRPr="001E3A9C">
        <w:rPr>
          <w:rFonts w:ascii="Consolas" w:eastAsia="Times New Roman" w:hAnsi="Consolas"/>
          <w:color w:val="AE81FF"/>
          <w:lang w:val="en-US" w:eastAsia="en-US"/>
        </w:rPr>
        <w:t>2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16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2CEA893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tourmanager.addCity(city5)</w:t>
      </w:r>
    </w:p>
    <w:p w14:paraId="4D25D29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city6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City(</w:t>
      </w:r>
      <w:r w:rsidRPr="001E3A9C">
        <w:rPr>
          <w:rFonts w:ascii="Consolas" w:eastAsia="Times New Roman" w:hAnsi="Consolas"/>
          <w:color w:val="AE81FF"/>
          <w:lang w:val="en-US" w:eastAsia="en-US"/>
        </w:rPr>
        <w:t>10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160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F0DA84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tourmanager.addCity(city6)</w:t>
      </w:r>
    </w:p>
    <w:p w14:paraId="09FCA09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3BA914E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88846F"/>
          <w:lang w:val="en-US" w:eastAsia="en-US"/>
        </w:rPr>
        <w:t># Initialize population</w:t>
      </w:r>
    </w:p>
    <w:p w14:paraId="6092974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pop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Population(tourmanager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5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True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2C3ABE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66D9EF"/>
          <w:lang w:val="en-US" w:eastAsia="en-US"/>
        </w:rPr>
        <w:t>pr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(</w:t>
      </w:r>
      <w:r w:rsidRPr="001E3A9C">
        <w:rPr>
          <w:rFonts w:ascii="Consolas" w:eastAsia="Times New Roman" w:hAnsi="Consolas"/>
          <w:color w:val="E6DB74"/>
          <w:lang w:val="en-US" w:eastAsia="en-US"/>
        </w:rPr>
        <w:t>"Initial distance: "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str</w:t>
      </w:r>
      <w:r w:rsidRPr="001E3A9C">
        <w:rPr>
          <w:rFonts w:ascii="Consolas" w:eastAsia="Times New Roman" w:hAnsi="Consolas"/>
          <w:color w:val="F8F8F2"/>
          <w:lang w:val="en-US" w:eastAsia="en-US"/>
        </w:rPr>
        <w:t>(pop.getFittest().getDistance()))</w:t>
      </w:r>
    </w:p>
    <w:p w14:paraId="57A6C6E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342AAF2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88846F"/>
          <w:lang w:val="en-US" w:eastAsia="en-US"/>
        </w:rPr>
        <w:t># Evolve population for 50 generations</w:t>
      </w:r>
    </w:p>
    <w:p w14:paraId="648DDCA1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ga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GA(tourmanager)</w:t>
      </w:r>
    </w:p>
    <w:p w14:paraId="3156038D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pop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ga.evolvePopulation(pop)</w:t>
      </w:r>
    </w:p>
    <w:p w14:paraId="4BD303C0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F92672"/>
          <w:lang w:val="en-US" w:eastAsia="en-US"/>
        </w:rPr>
        <w:t>for</w:t>
      </w:r>
      <w:r w:rsidRPr="001E3A9C">
        <w:rPr>
          <w:rFonts w:ascii="Consolas" w:eastAsia="Times New Roman" w:hAnsi="Consolas"/>
          <w:color w:val="F8F8F2"/>
          <w:lang w:val="en-US" w:eastAsia="en-US"/>
        </w:rPr>
        <w:t> i </w:t>
      </w:r>
      <w:r w:rsidRPr="001E3A9C">
        <w:rPr>
          <w:rFonts w:ascii="Consolas" w:eastAsia="Times New Roman" w:hAnsi="Consolas"/>
          <w:color w:val="F92672"/>
          <w:lang w:val="en-US" w:eastAsia="en-US"/>
        </w:rPr>
        <w:t>in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66D9EF"/>
          <w:lang w:val="en-US" w:eastAsia="en-US"/>
        </w:rPr>
        <w:t>range</w:t>
      </w:r>
      <w:r w:rsidRPr="001E3A9C">
        <w:rPr>
          <w:rFonts w:ascii="Consolas" w:eastAsia="Times New Roman" w:hAnsi="Consolas"/>
          <w:color w:val="F8F8F2"/>
          <w:lang w:val="en-US" w:eastAsia="en-US"/>
        </w:rPr>
        <w:t>(</w:t>
      </w:r>
      <w:r w:rsidRPr="001E3A9C">
        <w:rPr>
          <w:rFonts w:ascii="Consolas" w:eastAsia="Times New Roman" w:hAnsi="Consolas"/>
          <w:color w:val="AE81FF"/>
          <w:lang w:val="en-US" w:eastAsia="en-US"/>
        </w:rPr>
        <w:t>0</w:t>
      </w:r>
      <w:r w:rsidRPr="001E3A9C">
        <w:rPr>
          <w:rFonts w:ascii="Consolas" w:eastAsia="Times New Roman" w:hAnsi="Consolas"/>
          <w:color w:val="F8F8F2"/>
          <w:lang w:val="en-US" w:eastAsia="en-US"/>
        </w:rPr>
        <w:t>, </w:t>
      </w:r>
      <w:r w:rsidRPr="001E3A9C">
        <w:rPr>
          <w:rFonts w:ascii="Consolas" w:eastAsia="Times New Roman" w:hAnsi="Consolas"/>
          <w:color w:val="AE81FF"/>
          <w:lang w:val="en-US" w:eastAsia="en-US"/>
        </w:rPr>
        <w:t>100</w:t>
      </w:r>
      <w:r w:rsidRPr="001E3A9C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943BA2F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   pop </w:t>
      </w:r>
      <w:r w:rsidRPr="001E3A9C">
        <w:rPr>
          <w:rFonts w:ascii="Consolas" w:eastAsia="Times New Roman" w:hAnsi="Consolas"/>
          <w:color w:val="F92672"/>
          <w:lang w:val="en-US" w:eastAsia="en-US"/>
        </w:rPr>
        <w:t>=</w:t>
      </w:r>
      <w:r w:rsidRPr="001E3A9C">
        <w:rPr>
          <w:rFonts w:ascii="Consolas" w:eastAsia="Times New Roman" w:hAnsi="Consolas"/>
          <w:color w:val="F8F8F2"/>
          <w:lang w:val="en-US" w:eastAsia="en-US"/>
        </w:rPr>
        <w:t> ga.evolvePopulation(pop)</w:t>
      </w:r>
    </w:p>
    <w:p w14:paraId="364A8A52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</w:p>
    <w:p w14:paraId="64A93F55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88846F"/>
          <w:lang w:val="en-US" w:eastAsia="en-US"/>
        </w:rPr>
        <w:t># Print final results</w:t>
      </w:r>
    </w:p>
    <w:p w14:paraId="4BEF8E0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66D9EF"/>
          <w:lang w:val="en-US" w:eastAsia="en-US"/>
        </w:rPr>
        <w:t>pr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(</w:t>
      </w:r>
      <w:r w:rsidRPr="001E3A9C">
        <w:rPr>
          <w:rFonts w:ascii="Consolas" w:eastAsia="Times New Roman" w:hAnsi="Consolas"/>
          <w:color w:val="E6DB74"/>
          <w:lang w:val="en-US" w:eastAsia="en-US"/>
        </w:rPr>
        <w:t>"Finished"</w:t>
      </w:r>
      <w:r w:rsidRPr="001E3A9C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0285678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66D9EF"/>
          <w:lang w:val="en-US" w:eastAsia="en-US"/>
        </w:rPr>
        <w:t>pr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(</w:t>
      </w:r>
      <w:r w:rsidRPr="001E3A9C">
        <w:rPr>
          <w:rFonts w:ascii="Consolas" w:eastAsia="Times New Roman" w:hAnsi="Consolas"/>
          <w:color w:val="E6DB74"/>
          <w:lang w:val="en-US" w:eastAsia="en-US"/>
        </w:rPr>
        <w:t>"Final distance: "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color w:val="F92672"/>
          <w:lang w:val="en-US" w:eastAsia="en-US"/>
        </w:rPr>
        <w:t>+</w:t>
      </w:r>
      <w:r w:rsidRPr="001E3A9C">
        <w:rPr>
          <w:rFonts w:ascii="Consolas" w:eastAsia="Times New Roman" w:hAnsi="Consolas"/>
          <w:color w:val="F8F8F2"/>
          <w:lang w:val="en-US" w:eastAsia="en-US"/>
        </w:rPr>
        <w:t> </w:t>
      </w:r>
      <w:r w:rsidRPr="001E3A9C">
        <w:rPr>
          <w:rFonts w:ascii="Consolas" w:eastAsia="Times New Roman" w:hAnsi="Consolas"/>
          <w:i/>
          <w:iCs/>
          <w:color w:val="66D9EF"/>
          <w:lang w:val="en-US" w:eastAsia="en-US"/>
        </w:rPr>
        <w:t>str</w:t>
      </w:r>
      <w:r w:rsidRPr="001E3A9C">
        <w:rPr>
          <w:rFonts w:ascii="Consolas" w:eastAsia="Times New Roman" w:hAnsi="Consolas"/>
          <w:color w:val="F8F8F2"/>
          <w:lang w:val="en-US" w:eastAsia="en-US"/>
        </w:rPr>
        <w:t>(pop.getFittest().getDistance()))</w:t>
      </w:r>
    </w:p>
    <w:p w14:paraId="668A0EB6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66D9EF"/>
          <w:lang w:val="en-US" w:eastAsia="en-US"/>
        </w:rPr>
        <w:t>pr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(pop.getFittest().getIndexList())</w:t>
      </w:r>
    </w:p>
    <w:p w14:paraId="59634324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</w:t>
      </w:r>
      <w:r w:rsidRPr="001E3A9C">
        <w:rPr>
          <w:rFonts w:ascii="Consolas" w:eastAsia="Times New Roman" w:hAnsi="Consolas"/>
          <w:color w:val="66D9EF"/>
          <w:lang w:val="en-US" w:eastAsia="en-US"/>
        </w:rPr>
        <w:t>print</w:t>
      </w:r>
      <w:r w:rsidRPr="001E3A9C">
        <w:rPr>
          <w:rFonts w:ascii="Consolas" w:eastAsia="Times New Roman" w:hAnsi="Consolas"/>
          <w:color w:val="F8F8F2"/>
          <w:lang w:val="en-US" w:eastAsia="en-US"/>
        </w:rPr>
        <w:t> (tourmanager.getCities())</w:t>
      </w:r>
    </w:p>
    <w:p w14:paraId="5013B2EA" w14:textId="77777777" w:rsidR="001E3A9C" w:rsidRPr="001E3A9C" w:rsidRDefault="001E3A9C" w:rsidP="001E3A9C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1E3A9C">
        <w:rPr>
          <w:rFonts w:ascii="Consolas" w:eastAsia="Times New Roman" w:hAnsi="Consolas"/>
          <w:color w:val="F8F8F2"/>
          <w:lang w:val="en-US" w:eastAsia="en-US"/>
        </w:rPr>
        <w:t>   plotTSP([pop.getFittest().getIndexList()], tourmanager.getCities())</w:t>
      </w:r>
    </w:p>
    <w:p w14:paraId="0ED41A71" w14:textId="1D3AE4DB" w:rsidR="00926C82" w:rsidRDefault="00926C82" w:rsidP="00BC393D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395B67F7" w14:textId="17E61319" w:rsidR="00926C82" w:rsidRDefault="00926C82" w:rsidP="00BC393D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>
        <w:rPr>
          <w:rFonts w:ascii="Times New Roman" w:eastAsiaTheme="minorEastAsia" w:hAnsi="Times New Roman"/>
          <w:sz w:val="24"/>
          <w:szCs w:val="24"/>
          <w:lang w:val="mn-MN" w:eastAsia="zh-TW"/>
        </w:rPr>
        <w:t xml:space="preserve">Оролт: </w:t>
      </w:r>
    </w:p>
    <w:p w14:paraId="6416838C" w14:textId="036B82F8" w:rsidR="00926C82" w:rsidRPr="00926C82" w:rsidRDefault="00926C82" w:rsidP="00926C82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ab/>
        <w:t xml:space="preserve">A. </w:t>
      </w:r>
      <w:r w:rsidR="00FB6200">
        <w:rPr>
          <w:rFonts w:ascii="Times New Roman" w:eastAsiaTheme="minorEastAsia" w:hAnsi="Times New Roman"/>
          <w:sz w:val="24"/>
          <w:szCs w:val="24"/>
          <w:lang w:val="en-US" w:eastAsia="zh-TW"/>
        </w:rPr>
        <w:t>60, 200</w:t>
      </w:r>
    </w:p>
    <w:p w14:paraId="4EC17823" w14:textId="0CE66E0C" w:rsidR="00926C82" w:rsidRP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B. </w:t>
      </w:r>
      <w:r w:rsidR="00FB6200">
        <w:rPr>
          <w:rFonts w:ascii="Times New Roman" w:eastAsiaTheme="minorEastAsia" w:hAnsi="Times New Roman"/>
          <w:sz w:val="24"/>
          <w:szCs w:val="24"/>
          <w:lang w:val="en-US" w:eastAsia="zh-TW"/>
        </w:rPr>
        <w:t>180, 200</w:t>
      </w:r>
    </w:p>
    <w:p w14:paraId="6F2AAE3B" w14:textId="3D74CC3B" w:rsidR="00926C82" w:rsidRP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C. </w:t>
      </w:r>
      <w:r w:rsidR="00FB6200">
        <w:rPr>
          <w:rFonts w:ascii="Times New Roman" w:eastAsiaTheme="minorEastAsia" w:hAnsi="Times New Roman"/>
          <w:sz w:val="24"/>
          <w:szCs w:val="24"/>
          <w:lang w:val="en-US" w:eastAsia="zh-TW"/>
        </w:rPr>
        <w:t>80, 180</w:t>
      </w:r>
    </w:p>
    <w:p w14:paraId="536AED44" w14:textId="01B51883" w:rsidR="00926C82" w:rsidRP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D. </w:t>
      </w:r>
      <w:r w:rsidR="00FB6200">
        <w:rPr>
          <w:rFonts w:ascii="Times New Roman" w:eastAsiaTheme="minorEastAsia" w:hAnsi="Times New Roman"/>
          <w:sz w:val="24"/>
          <w:szCs w:val="24"/>
          <w:lang w:val="en-US" w:eastAsia="zh-TW"/>
        </w:rPr>
        <w:t>140, 180</w:t>
      </w:r>
    </w:p>
    <w:p w14:paraId="481D2FD5" w14:textId="1A4D4F88" w:rsidR="00926C82" w:rsidRP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G. </w:t>
      </w:r>
      <w:r w:rsidR="00FB6200">
        <w:rPr>
          <w:rFonts w:ascii="Times New Roman" w:eastAsiaTheme="minorEastAsia" w:hAnsi="Times New Roman"/>
          <w:sz w:val="24"/>
          <w:szCs w:val="24"/>
          <w:lang w:val="en-US" w:eastAsia="zh-TW"/>
        </w:rPr>
        <w:t>20, 160</w:t>
      </w:r>
    </w:p>
    <w:p w14:paraId="70776638" w14:textId="707A9EF9" w:rsid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E. </w:t>
      </w:r>
      <w:r w:rsidR="00FB6200">
        <w:rPr>
          <w:rFonts w:ascii="Times New Roman" w:eastAsiaTheme="minorEastAsia" w:hAnsi="Times New Roman"/>
          <w:sz w:val="24"/>
          <w:szCs w:val="24"/>
          <w:lang w:val="en-US" w:eastAsia="zh-TW"/>
        </w:rPr>
        <w:t>100, 160</w:t>
      </w:r>
    </w:p>
    <w:p w14:paraId="20379E09" w14:textId="77777777" w:rsidR="00CF7F05" w:rsidRDefault="008F18AB" w:rsidP="008F18AB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>
        <w:rPr>
          <w:rFonts w:ascii="Times New Roman" w:eastAsiaTheme="minorEastAsia" w:hAnsi="Times New Roman"/>
          <w:sz w:val="24"/>
          <w:szCs w:val="24"/>
          <w:lang w:val="mn-MN" w:eastAsia="zh-TW"/>
        </w:rPr>
        <w:t>Гаралт:</w:t>
      </w:r>
      <w:r>
        <w:rPr>
          <w:rFonts w:ascii="Times New Roman" w:eastAsiaTheme="minorEastAsia" w:hAnsi="Times New Roman"/>
          <w:sz w:val="24"/>
          <w:szCs w:val="24"/>
          <w:lang w:val="mn-MN" w:eastAsia="zh-TW"/>
        </w:rPr>
        <w:br/>
      </w:r>
      <w:r>
        <w:rPr>
          <w:rFonts w:ascii="Times New Roman" w:eastAsiaTheme="minorEastAsia" w:hAnsi="Times New Roman"/>
          <w:sz w:val="24"/>
          <w:szCs w:val="24"/>
          <w:lang w:val="mn-MN" w:eastAsia="zh-TW"/>
        </w:rPr>
        <w:tab/>
      </w:r>
      <w:r w:rsidR="00CF7F05" w:rsidRPr="00CF7F05">
        <w:rPr>
          <w:rFonts w:ascii="Times New Roman" w:eastAsiaTheme="minorEastAsia" w:hAnsi="Times New Roman"/>
          <w:sz w:val="24"/>
          <w:szCs w:val="24"/>
          <w:lang w:val="mn-MN" w:eastAsia="zh-TW"/>
        </w:rPr>
        <w:t>356.27592311423297</w:t>
      </w:r>
    </w:p>
    <w:p w14:paraId="4C70EEFF" w14:textId="7159E1C8" w:rsidR="008F18AB" w:rsidRDefault="008F18AB" w:rsidP="008F18AB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>Visualize:</w:t>
      </w:r>
    </w:p>
    <w:p w14:paraId="32754970" w14:textId="04499B56" w:rsidR="008F18AB" w:rsidRPr="008F18AB" w:rsidRDefault="008F18AB" w:rsidP="008F18AB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lastRenderedPageBreak/>
        <w:tab/>
      </w:r>
      <w:r w:rsidR="005952D0">
        <w:rPr>
          <w:rFonts w:ascii="Times New Roman" w:eastAsiaTheme="minorEastAsia" w:hAnsi="Times New Roman"/>
          <w:sz w:val="24"/>
          <w:szCs w:val="24"/>
          <w:lang w:val="en-US" w:eastAsia="zh-TW"/>
        </w:rPr>
        <w:tab/>
      </w:r>
      <w:r w:rsidR="001E3A9C" w:rsidRPr="001E3A9C">
        <w:rPr>
          <w:rFonts w:ascii="Times New Roman" w:eastAsiaTheme="minorEastAsia" w:hAnsi="Times New Roman"/>
          <w:sz w:val="24"/>
          <w:szCs w:val="24"/>
          <w:lang w:val="en-US" w:eastAsia="zh-TW"/>
        </w:rPr>
        <w:drawing>
          <wp:inline distT="0" distB="0" distL="0" distR="0" wp14:anchorId="16D8E93E" wp14:editId="1A78BAF0">
            <wp:extent cx="3779848" cy="150127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6200" w:rsidRPr="00FB6200">
        <w:rPr>
          <w:rFonts w:ascii="Times New Roman" w:eastAsiaTheme="minorEastAsia" w:hAnsi="Times New Roman"/>
          <w:sz w:val="24"/>
          <w:szCs w:val="24"/>
          <w:lang w:val="en-US" w:eastAsia="zh-TW"/>
        </w:rPr>
        <w:drawing>
          <wp:inline distT="0" distB="0" distL="0" distR="0" wp14:anchorId="4C321697" wp14:editId="3206B760">
            <wp:extent cx="5448935" cy="46818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468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F18AB" w:rsidRPr="008F18AB" w:rsidSect="005156B8">
      <w:headerReference w:type="default" r:id="rId9"/>
      <w:footerReference w:type="default" r:id="rId10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755DEC" w14:textId="77777777" w:rsidR="00141361" w:rsidRDefault="00141361" w:rsidP="006E22EA">
      <w:r>
        <w:separator/>
      </w:r>
    </w:p>
  </w:endnote>
  <w:endnote w:type="continuationSeparator" w:id="0">
    <w:p w14:paraId="21AB588F" w14:textId="77777777" w:rsidR="00141361" w:rsidRDefault="00141361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A428C3" w14:paraId="5E447FF2" w14:textId="77777777" w:rsidTr="006E22EA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69346E5F" w14:textId="69AAD132" w:rsidR="00A428C3" w:rsidRPr="006F4A10" w:rsidRDefault="00A428C3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786AA7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fldSimple w:instr=" NUMPAGES   \* MERGEFORMAT ">
            <w:r w:rsidR="00786AA7" w:rsidRPr="00786AA7">
              <w:rPr>
                <w:rFonts w:ascii="Times New Roman" w:hAnsi="Times New Roman"/>
                <w:noProof/>
              </w:rPr>
              <w:t>1</w:t>
            </w:r>
          </w:fldSimple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5E0513" w14:textId="77777777" w:rsidR="00141361" w:rsidRDefault="00141361" w:rsidP="006E22EA">
      <w:r>
        <w:separator/>
      </w:r>
    </w:p>
  </w:footnote>
  <w:footnote w:type="continuationSeparator" w:id="0">
    <w:p w14:paraId="60B5BC47" w14:textId="77777777" w:rsidR="00141361" w:rsidRDefault="00141361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B3FFF" w14:textId="72EDD84C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>F.</w:t>
    </w:r>
    <w:r w:rsidR="00DB316F">
      <w:rPr>
        <w:rFonts w:ascii="Times New Roman" w:hAnsi="Times New Roman"/>
        <w:lang w:val="en-US"/>
      </w:rPr>
      <w:t>CS213</w:t>
    </w:r>
    <w:r>
      <w:rPr>
        <w:rFonts w:ascii="Times New Roman" w:hAnsi="Times New Roman"/>
        <w:lang w:val="en-US"/>
      </w:rPr>
      <w:t xml:space="preserve"> – </w:t>
    </w:r>
    <w:r w:rsidR="00DB316F">
      <w:rPr>
        <w:rFonts w:ascii="Times New Roman" w:eastAsiaTheme="minorEastAsia" w:hAnsi="Times New Roman"/>
        <w:lang w:val="mn-MN" w:eastAsia="zh-TW"/>
      </w:rPr>
      <w:t>Биоалгоритмууд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4A1F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361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784F"/>
    <w:rsid w:val="001902BF"/>
    <w:rsid w:val="00192EB0"/>
    <w:rsid w:val="001953FA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1D5C"/>
    <w:rsid w:val="001D2FC4"/>
    <w:rsid w:val="001D32BF"/>
    <w:rsid w:val="001D44C4"/>
    <w:rsid w:val="001D4ED8"/>
    <w:rsid w:val="001E1D6D"/>
    <w:rsid w:val="001E2A97"/>
    <w:rsid w:val="001E3680"/>
    <w:rsid w:val="001E3A9C"/>
    <w:rsid w:val="001E5BB2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6CA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8B8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B2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2D0"/>
    <w:rsid w:val="005953E5"/>
    <w:rsid w:val="005954E3"/>
    <w:rsid w:val="00597197"/>
    <w:rsid w:val="005A0B3B"/>
    <w:rsid w:val="005A0FFE"/>
    <w:rsid w:val="005A19C9"/>
    <w:rsid w:val="005A3D3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13E8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97A2B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E64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93"/>
    <w:rsid w:val="008E202D"/>
    <w:rsid w:val="008E33F0"/>
    <w:rsid w:val="008E7964"/>
    <w:rsid w:val="008F07E6"/>
    <w:rsid w:val="008F18AB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402B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26C82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3C8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558"/>
    <w:rsid w:val="009B3C73"/>
    <w:rsid w:val="009B4C12"/>
    <w:rsid w:val="009B4EDE"/>
    <w:rsid w:val="009B4FE9"/>
    <w:rsid w:val="009B53B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1122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393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CF7F05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269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0C9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200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2EA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customStyle="1" w:styleId="msonormal0">
    <w:name w:val="msonormal"/>
    <w:basedOn w:val="Normal"/>
    <w:rsid w:val="001E3A9C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4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8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8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4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7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5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9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9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8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7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8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8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6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1462</Words>
  <Characters>833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22</cp:revision>
  <cp:lastPrinted>2020-10-13T17:17:00Z</cp:lastPrinted>
  <dcterms:created xsi:type="dcterms:W3CDTF">2021-02-09T08:43:00Z</dcterms:created>
  <dcterms:modified xsi:type="dcterms:W3CDTF">2021-04-09T13:11:00Z</dcterms:modified>
</cp:coreProperties>
</file>